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3"/>
      </w:pPr>
      <w:bookmarkStart w:id="20" w:name="this-page"/>
      <w:r>
        <w:t xml:space="preserve">This page:</w:t>
      </w:r>
      <w:bookmarkEnd w:id="20"/>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3"/>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3"/>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Screenshot of Inter-Mountain Basins Montane Sagebrush Steppe Export LFVM Strata</w:t>
      </w:r>
    </w:p>
    <w:p>
      <w:pPr>
        <w:pStyle w:val="BodyText"/>
      </w:pP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1-05-17T23:52:33Z</dcterms:created>
  <dcterms:modified xsi:type="dcterms:W3CDTF">2021-05-17T23: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